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0F81D590" w14:textId="77777777" w:rsidR="00701D1D" w:rsidRDefault="00701D1D" w:rsidP="00701D1D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701D1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02EAAF9C" w14:textId="6B0A1499" w:rsidR="00701D1D" w:rsidRPr="00701D1D" w:rsidRDefault="00701D1D" w:rsidP="00701D1D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  <w:proofErr w:type="gram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  <w:proofErr w:type="gram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proofErr w:type="gram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gramStart"/>
      <w:r w:rsidRPr="00687AAF">
        <w:rPr>
          <w:rFonts w:ascii="Consolas" w:hAnsi="Consolas"/>
          <w:b/>
          <w:bCs/>
          <w:sz w:val="22"/>
          <w:szCs w:val="22"/>
        </w:rPr>
        <w:t>.....</w:t>
      </w:r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</w:t>
      </w:r>
      <w:proofErr w:type="gram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proofErr w:type="gramEnd"/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proofErr w:type="gramStart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gram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proofErr w:type="gramStart"/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</w:t>
      </w:r>
      <w:proofErr w:type="gramEnd"/>
      <w:r w:rsidRPr="008748CF">
        <w:rPr>
          <w:rFonts w:ascii="Consolas" w:hAnsi="Consolas"/>
          <w:b/>
        </w:rPr>
        <w:t>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 xml:space="preserve">Total money </w:t>
      </w:r>
      <w:proofErr w:type="gramStart"/>
      <w:r w:rsidRPr="006C47A7">
        <w:rPr>
          <w:rFonts w:ascii="Consolas" w:hAnsi="Consolas"/>
          <w:b/>
        </w:rPr>
        <w:t>spend</w:t>
      </w:r>
      <w:proofErr w:type="gramEnd"/>
      <w:r w:rsidRPr="006C47A7">
        <w:rPr>
          <w:rFonts w:ascii="Consolas" w:hAnsi="Consolas"/>
          <w:b/>
        </w:rPr>
        <w:t>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3328085F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</w:t>
      </w:r>
      <w:r w:rsidR="00701D1D">
        <w:t>names</w:t>
      </w:r>
      <w:r w:rsidRPr="00332C3D">
        <w:t xml:space="preserve">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All your ice cream </w:t>
      </w:r>
      <w:proofErr w:type="gramStart"/>
      <w:r w:rsidRPr="00E82F8B">
        <w:rPr>
          <w:rFonts w:ascii="Consolas" w:hAnsi="Consolas"/>
          <w:b/>
          <w:bCs/>
        </w:rPr>
        <w:t>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proofErr w:type="gramEnd"/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B2508" w14:textId="77777777" w:rsidR="005870A7" w:rsidRDefault="005870A7">
      <w:pPr>
        <w:spacing w:before="0" w:after="0" w:line="240" w:lineRule="auto"/>
      </w:pPr>
      <w:r>
        <w:separator/>
      </w:r>
    </w:p>
  </w:endnote>
  <w:endnote w:type="continuationSeparator" w:id="0">
    <w:p w14:paraId="2EE5C64A" w14:textId="77777777" w:rsidR="005870A7" w:rsidRDefault="005870A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84BF4" w14:textId="77777777" w:rsidR="005870A7" w:rsidRDefault="005870A7">
      <w:pPr>
        <w:spacing w:before="0" w:after="0" w:line="240" w:lineRule="auto"/>
      </w:pPr>
      <w:r>
        <w:separator/>
      </w:r>
    </w:p>
  </w:footnote>
  <w:footnote w:type="continuationSeparator" w:id="0">
    <w:p w14:paraId="610A7589" w14:textId="77777777" w:rsidR="005870A7" w:rsidRDefault="005870A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67947"/>
    <w:rsid w:val="001B5B62"/>
    <w:rsid w:val="00264C45"/>
    <w:rsid w:val="002F4756"/>
    <w:rsid w:val="00330A91"/>
    <w:rsid w:val="00332C3D"/>
    <w:rsid w:val="004D2B9E"/>
    <w:rsid w:val="005049D9"/>
    <w:rsid w:val="00561FDD"/>
    <w:rsid w:val="005870A7"/>
    <w:rsid w:val="006749D8"/>
    <w:rsid w:val="00687AAF"/>
    <w:rsid w:val="006C47A7"/>
    <w:rsid w:val="00701D1D"/>
    <w:rsid w:val="00780A90"/>
    <w:rsid w:val="008748CF"/>
    <w:rsid w:val="009B405E"/>
    <w:rsid w:val="00A23C4F"/>
    <w:rsid w:val="00AF77A9"/>
    <w:rsid w:val="00B10A4E"/>
    <w:rsid w:val="00CC6B06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/Regular-Expressions-Exercise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4</Pages>
  <Words>870</Words>
  <Characters>5210</Characters>
  <Application>Microsoft Office Word</Application>
  <DocSecurity>0</DocSecurity>
  <Lines>15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24</cp:revision>
  <cp:lastPrinted>2015-10-26T22:35:00Z</cp:lastPrinted>
  <dcterms:created xsi:type="dcterms:W3CDTF">2019-11-12T12:29:00Z</dcterms:created>
  <dcterms:modified xsi:type="dcterms:W3CDTF">2023-12-30T21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